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keen interest in the Medical Researcher position at [Organization Name] in Kenya Nairobi. As a dedicated and experienced medical researcher with a strong commitment to advancing healthcare solutions, I am excited about the opportunity to contribute my expertise and passion for scientific inquiry to an organization that is shaping the future of medical research in this dynamic region. With a solid academic foundation, hands-on experience in clinical and public health research, and a deep understanding of the unique healthcare challenges faced by communities in Kenya Nairobi, I am confident that my skills align perfectly with the goals of your institution.</w:t>
      </w:r>
    </w:p>
    <w:p>
      <w:pPr>
        <w:pStyle w:val="BodyText"/>
      </w:pPr>
      <w:r>
        <w:t xml:space="preserve">My journey as a Medical Researcher began during my undergraduate studies in Biological Sciences at [University Name], where I developed a keen interest in understanding the intersection of human health, disease patterns, and innovative medical solutions. This passion led me to pursue a Master’s degree in Public Health and a Ph.D. in Medical Microbiology, with research focused on infectious diseases and their impact on low-resource settings. Throughout my academic career, I have been deeply inspired by the work of institutions like the Kenya Medical Research Institute (KEMRI) and the African Population and Health Research Center (APHRC), which are pivotal in addressing health disparities in Kenya Nairobi and beyond.</w:t>
      </w:r>
    </w:p>
    <w:p>
      <w:pPr>
        <w:pStyle w:val="BodyText"/>
      </w:pPr>
      <w:r>
        <w:t xml:space="preserve">As a Medical Researcher, I have dedicated myself to conducting rigorous, evidence-based studies that translate into tangible improvements in patient care and public health policies. My professional experience includes leading research projects on malaria eradication strategies, HIV/AIDS prevention programs, and the epidemiology of non-communicable diseases in urban populations. For instance, during my tenure at [Previous Organization], I collaborated with local healthcare providers in Nairobi to design a community-based intervention that significantly reduced the incidence of tuberculosis among high-risk groups. This project not only demonstrated my ability to work within complex healthcare systems but also highlighted the importance of culturally sensitive approaches to research in Kenya Nairobi.</w:t>
      </w:r>
    </w:p>
    <w:p>
      <w:pPr>
        <w:pStyle w:val="BodyText"/>
      </w:pPr>
      <w:r>
        <w:t xml:space="preserve">A key strength of mine is my ability to bridge laboratory science with real-world applications. I have extensive experience in data collection, statistical analysis, and manuscript writing, which has allowed me to contribute to several peer-reviewed publications in journals such as the *East African Medical Journal* and *The Lancet Global Health*. My research on the role of environmental factors in vector-borne diseases has been particularly impactful, providing actionable insights for policymakers in Kenya Nairobi. I am also proficient in using advanced technologies, including GIS mapping and bioinformatics tools, to analyze health trends and develop targeted interventions.</w:t>
      </w:r>
    </w:p>
    <w:p>
      <w:pPr>
        <w:pStyle w:val="BodyText"/>
      </w:pPr>
      <w:r>
        <w:t xml:space="preserve">What sets me apart as a Medical Researcher is my unwavering commitment to ethical research practices and community engagement. I believe that meaningful medical advancements can only be achieved through collaboration with the communities we serve. In Nairobi, where healthcare access and infrastructure vary widely, I have consistently worked to ensure that research initiatives are inclusive and responsive to local needs. For example, during a recent study on maternal health outcomes in informal settlements, I partnered with local leaders to co-design the research framework, ensuring that it addressed the specific challenges faced by women in those areas. This approach not only strengthened the validity of our findings but also fostered trust between researchers and participants.</w:t>
      </w:r>
    </w:p>
    <w:p>
      <w:pPr>
        <w:pStyle w:val="BodyText"/>
      </w:pPr>
      <w:r>
        <w:t xml:space="preserve">Kenya Nairobi is a vibrant hub of innovation and resilience, yet it faces significant health challenges that require urgent attention. As a Medical Researcher with a focus on equitable healthcare solutions, I am eager to contribute to initiatives that address these gaps. Whether it is through studying the impact of climate change on disease patterns, developing cost-effective diagnostic tools for rural clinics, or advocating for policy reforms based on robust data, I am driven by the goal of improving health outcomes for all Kenyans. My long-term vision aligns with the mission of your organization to advance medical research that is both impactful and sustainable.</w:t>
      </w:r>
    </w:p>
    <w:p>
      <w:pPr>
        <w:pStyle w:val="BodyText"/>
      </w:pPr>
      <w:r>
        <w:t xml:space="preserve">What excites me most about this opportunity is the potential to work alongside a team of passionate professionals who share my dedication to medical research. I am particularly drawn to [Organization Name]’s emphasis on [specific program, initiative, or value mentioned in the job posting], as it resonates with my own experiences and aspirations. I am confident that my technical expertise, coupled with my ability to adapt to diverse environments, will enable me to make a valuable contribution to your team. Additionally, I bring a strong work ethic and a collaborative spirit that I believe are essential for fostering innovation in medical research.</w:t>
      </w:r>
    </w:p>
    <w:p>
      <w:pPr>
        <w:pStyle w:val="BodyText"/>
      </w:pPr>
      <w:r>
        <w:t xml:space="preserve">Thank you for considering my application. I would be honored to discuss how my background, skills, and vision align with the needs of your organization. Please feel free to contact me at [Your Phone Number] or [Your Email Address] at your earliest convenience. I am available for an interview at any time that suits your schedule and am eager to learn more about how I can contribute to the vital work being done in Kenya Nairobi.</w:t>
      </w:r>
    </w:p>
    <w:p>
      <w:pPr>
        <w:pStyle w:val="BodyText"/>
      </w:pPr>
      <w:r>
        <w:t xml:space="preserve">Sincerely,</w:t>
      </w:r>
      <w:r>
        <w:br/>
      </w:r>
      <w:r>
        <w:t xml:space="preserve">[Your Full Name]</w:t>
      </w:r>
      <w:r>
        <w:br/>
      </w:r>
      <w:r>
        <w:t xml:space="preserve">[Your Address, if applicable]</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Kenya Nairobi</dc:title>
  <dc:creator/>
  <dc:language>en</dc:language>
  <cp:keywords/>
  <dcterms:created xsi:type="dcterms:W3CDTF">2026-07-24T06:34:24Z</dcterms:created>
  <dcterms:modified xsi:type="dcterms:W3CDTF">2026-07-24T06:34:24Z</dcterms:modified>
</cp:coreProperties>
</file>

<file path=docProps/custom.xml><?xml version="1.0" encoding="utf-8"?>
<Properties xmlns="http://schemas.openxmlformats.org/officeDocument/2006/custom-properties" xmlns:vt="http://schemas.openxmlformats.org/officeDocument/2006/docPropsVTypes"/>
</file>